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ona Vicenc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o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cenc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00 West Foster Lane,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ona_v@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225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lis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4/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